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630BE" w14:textId="322323D5" w:rsidR="00C730B2" w:rsidRPr="00C730B2" w:rsidRDefault="00C730B2" w:rsidP="00C730B2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กิจกรรมหลังดูวีดิทัศน์ เรื่องที่ </w:t>
      </w:r>
      <w:r w:rsidRPr="00C730B2">
        <w:rPr>
          <w:rFonts w:ascii="TH SarabunIT๙" w:hAnsi="TH SarabunIT๙" w:cs="TH SarabunIT๙"/>
          <w:b/>
          <w:bCs/>
          <w:sz w:val="32"/>
          <w:szCs w:val="32"/>
        </w:rPr>
        <w:t>3</w:t>
      </w:r>
    </w:p>
    <w:p w14:paraId="4811F260" w14:textId="4B5AF000" w:rsidR="00C730B2" w:rsidRPr="00C730B2" w:rsidRDefault="00C730B2" w:rsidP="00C730B2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>“การเสียสละของครูต่อความก้าวหน้าศิษย์ด้วยความบริสุทธ์ใจ”</w:t>
      </w:r>
    </w:p>
    <w:p w14:paraId="7AB616BA" w14:textId="77777777" w:rsidR="00C730B2" w:rsidRPr="00C730B2" w:rsidRDefault="00C730B2" w:rsidP="00C730B2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8B3E371" w14:textId="77777777" w:rsidR="00C730B2" w:rsidRPr="00C730B2" w:rsidRDefault="00C730B2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คำชี้แจง : ให้ผู้สอนสร้างคำถามด้วย </w:t>
      </w:r>
      <w:r w:rsidRPr="00C730B2">
        <w:rPr>
          <w:rFonts w:ascii="TH SarabunIT๙" w:hAnsi="TH SarabunIT๙" w:cs="TH SarabunIT๙"/>
          <w:b/>
          <w:bCs/>
          <w:sz w:val="32"/>
          <w:szCs w:val="32"/>
        </w:rPr>
        <w:t xml:space="preserve">Google Form </w:t>
      </w: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แล้วมอบหมายงาน ใน </w:t>
      </w:r>
      <w:r w:rsidRPr="00C730B2">
        <w:rPr>
          <w:rFonts w:ascii="TH SarabunIT๙" w:hAnsi="TH SarabunIT๙" w:cs="TH SarabunIT๙"/>
          <w:b/>
          <w:bCs/>
          <w:sz w:val="32"/>
          <w:szCs w:val="32"/>
        </w:rPr>
        <w:t xml:space="preserve">Google Classroom </w:t>
      </w:r>
    </w:p>
    <w:p w14:paraId="78292284" w14:textId="77777777" w:rsidR="00C730B2" w:rsidRPr="00C730B2" w:rsidRDefault="00C730B2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>-------------------------------------------------------------------------------------------------------------------------------</w:t>
      </w:r>
    </w:p>
    <w:p w14:paraId="2A769447" w14:textId="39309F40" w:rsidR="00C730B2" w:rsidRPr="00C730B2" w:rsidRDefault="00C730B2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1. ให้ผู้เรียนสะท้อนคิดหลังจากดูวีดิทัศน์ เรื่องที่ </w:t>
      </w:r>
      <w:r w:rsidRPr="00C730B2">
        <w:rPr>
          <w:rFonts w:ascii="TH SarabunIT๙" w:hAnsi="TH SarabunIT๙" w:cs="TH SarabunIT๙"/>
          <w:b/>
          <w:bCs/>
          <w:sz w:val="32"/>
          <w:szCs w:val="32"/>
        </w:rPr>
        <w:t>3</w:t>
      </w: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“การเสียสละของครูต่อความก้าวหน้าศิษย์</w:t>
      </w:r>
    </w:p>
    <w:p w14:paraId="5D1E1232" w14:textId="29B4CDE4" w:rsidR="00C730B2" w:rsidRPr="00C730B2" w:rsidRDefault="00C730B2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C730B2">
        <w:rPr>
          <w:rFonts w:ascii="TH SarabunIT๙" w:hAnsi="TH SarabunIT๙" w:cs="TH SarabunIT๙"/>
          <w:b/>
          <w:bCs/>
          <w:sz w:val="32"/>
          <w:szCs w:val="32"/>
        </w:rPr>
        <w:t xml:space="preserve">    </w:t>
      </w: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>ด้วยความบริสุทธ์ใจ”</w:t>
      </w:r>
      <w:r w:rsidRPr="00C730B2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>เป็นรายบุคคล</w:t>
      </w:r>
      <w:r w:rsidR="00592FC0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592FC0" w:rsidRPr="00592FC0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592FC0" w:rsidRPr="00592FC0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592FC0" w:rsidRPr="00592FC0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14:paraId="0E73AB03" w14:textId="067441AC" w:rsidR="00C730B2" w:rsidRPr="00C730B2" w:rsidRDefault="00410AA8" w:rsidP="00C730B2">
      <w:pPr>
        <w:pStyle w:val="ListParagraph"/>
        <w:numPr>
          <w:ilvl w:val="1"/>
          <w:numId w:val="2"/>
        </w:num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C730B2">
        <w:rPr>
          <w:rFonts w:ascii="TH SarabunIT๙" w:hAnsi="TH SarabunIT๙" w:cs="TH SarabunIT๙"/>
          <w:sz w:val="32"/>
          <w:szCs w:val="32"/>
          <w:cs/>
        </w:rPr>
        <w:t xml:space="preserve">“ครูกัลยา” (ครูประจำชั้นสอนคณิตศาสตร์) </w:t>
      </w:r>
      <w:r w:rsidR="0016616E" w:rsidRPr="00C730B2">
        <w:rPr>
          <w:rFonts w:ascii="TH SarabunIT๙" w:hAnsi="TH SarabunIT๙" w:cs="TH SarabunIT๙"/>
          <w:sz w:val="32"/>
          <w:szCs w:val="32"/>
          <w:cs/>
        </w:rPr>
        <w:t>แสดง</w:t>
      </w:r>
      <w:r w:rsidRPr="00C730B2">
        <w:rPr>
          <w:rFonts w:ascii="TH SarabunIT๙" w:hAnsi="TH SarabunIT๙" w:cs="TH SarabunIT๙"/>
          <w:sz w:val="32"/>
          <w:szCs w:val="32"/>
          <w:cs/>
        </w:rPr>
        <w:t>พฤติกรรม</w:t>
      </w:r>
      <w:r w:rsidRPr="00C730B2">
        <w:rPr>
          <w:rFonts w:ascii="TH SarabunIT๙" w:hAnsi="TH SarabunIT๙" w:cs="TH SarabunIT๙"/>
          <w:sz w:val="32"/>
          <w:szCs w:val="32"/>
          <w:u w:val="single"/>
          <w:cs/>
        </w:rPr>
        <w:t>ผิด</w:t>
      </w:r>
      <w:r w:rsidRPr="00C730B2">
        <w:rPr>
          <w:rFonts w:ascii="TH SarabunIT๙" w:hAnsi="TH SarabunIT๙" w:cs="TH SarabunIT๙"/>
          <w:sz w:val="32"/>
          <w:szCs w:val="32"/>
          <w:cs/>
        </w:rPr>
        <w:t>จรรยาบรรณต่อผู้รับบริการ</w:t>
      </w:r>
    </w:p>
    <w:p w14:paraId="1C289FB1" w14:textId="5019F25D" w:rsidR="00410AA8" w:rsidRPr="00C730B2" w:rsidRDefault="00410AA8" w:rsidP="00C730B2">
      <w:pPr>
        <w:pStyle w:val="ListParagraph"/>
        <w:spacing w:after="0" w:line="240" w:lineRule="auto"/>
        <w:ind w:left="1128"/>
        <w:rPr>
          <w:rFonts w:ascii="TH SarabunIT๙" w:hAnsi="TH SarabunIT๙" w:cs="TH SarabunIT๙"/>
          <w:sz w:val="32"/>
          <w:szCs w:val="32"/>
        </w:rPr>
      </w:pPr>
      <w:r w:rsidRPr="00C730B2">
        <w:rPr>
          <w:rFonts w:ascii="TH SarabunIT๙" w:hAnsi="TH SarabunIT๙" w:cs="TH SarabunIT๙"/>
          <w:sz w:val="32"/>
          <w:szCs w:val="32"/>
          <w:cs/>
        </w:rPr>
        <w:t>ตามข้อใด</w:t>
      </w:r>
    </w:p>
    <w:p w14:paraId="5D830F82" w14:textId="36A4BBD2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2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ของ “ครูกัลยา” มีผลดีหรือผลเสียต่อใคร อย่างไร</w:t>
      </w:r>
    </w:p>
    <w:p w14:paraId="07F6CFA3" w14:textId="40179627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3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“ครูอาร์ต” (ครูสอนศิลปะ) </w:t>
      </w:r>
      <w:r w:rsidR="0016616E" w:rsidRPr="00C730B2">
        <w:rPr>
          <w:rFonts w:ascii="TH SarabunIT๙" w:hAnsi="TH SarabunIT๙" w:cs="TH SarabunIT๙"/>
          <w:sz w:val="32"/>
          <w:szCs w:val="32"/>
          <w:cs/>
        </w:rPr>
        <w:t>แสดง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ที่ต้องปฏิบัติ</w:t>
      </w:r>
      <w:r w:rsidR="00410AA8" w:rsidRPr="00C730B2">
        <w:rPr>
          <w:rFonts w:ascii="TH SarabunIT๙" w:hAnsi="TH SarabunIT๙" w:cs="TH SarabunIT๙"/>
          <w:sz w:val="32"/>
          <w:szCs w:val="32"/>
          <w:u w:val="single"/>
          <w:cs/>
        </w:rPr>
        <w:t>ตาม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จรรยาบรรณต่อผู้รับบริการตามข้อใด</w:t>
      </w:r>
    </w:p>
    <w:p w14:paraId="228858CA" w14:textId="52CAF69D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4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ของ “ครูอาร์ต” มีผลดีหรือผลเสียต่อใคร อย่างไร</w:t>
      </w:r>
    </w:p>
    <w:p w14:paraId="63C2F62D" w14:textId="67C04A15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5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นักเรียนชื่อ “โยธิน” </w:t>
      </w:r>
      <w:r w:rsidR="0016616E" w:rsidRPr="00C730B2">
        <w:rPr>
          <w:rFonts w:ascii="TH SarabunIT๙" w:hAnsi="TH SarabunIT๙" w:cs="TH SarabunIT๙"/>
          <w:sz w:val="32"/>
          <w:szCs w:val="32"/>
          <w:cs/>
        </w:rPr>
        <w:t>แสดง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ที่เหมาะสมหรือไม่ เพราะเหตุใด</w:t>
      </w:r>
    </w:p>
    <w:p w14:paraId="496B1069" w14:textId="75DF0DC1" w:rsidR="00410AA8" w:rsidRPr="00C730B2" w:rsidRDefault="00C730B2" w:rsidP="00C730B2">
      <w:pPr>
        <w:spacing w:after="0" w:line="240" w:lineRule="auto"/>
        <w:ind w:right="-38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6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ถ้าท่านเป็น ผอ. ท่านจะทำเช่นไรกับสถานการณ์ดังกล่าว เพราะเหตุใด</w:t>
      </w:r>
    </w:p>
    <w:p w14:paraId="20F5B97A" w14:textId="77777777" w:rsid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7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วิธีการป้องกันไม่ให้เกิดพฤติกรรมที่ผิดจรรยาบรรณต่อผู้รับบริการจากสถานการณ์ดังกล่าว ควรเป็น</w:t>
      </w:r>
    </w:p>
    <w:p w14:paraId="2B6173D9" w14:textId="775E2B4A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อย่างไร </w:t>
      </w:r>
    </w:p>
    <w:p w14:paraId="54A60E4B" w14:textId="77777777" w:rsidR="006F5D84" w:rsidRPr="00C730B2" w:rsidRDefault="006F5D84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</w:p>
    <w:p w14:paraId="5A33F860" w14:textId="184B69E4" w:rsidR="00C730B2" w:rsidRPr="00A47604" w:rsidRDefault="00C730B2" w:rsidP="00C730B2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ให้ผู้สอนและผู้เรียนร่วมกันสรุปประเด็นสำคัญ ดังต่อไปนี้ </w:t>
      </w:r>
      <w:r w:rsidR="00592FC0" w:rsidRPr="00592FC0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592FC0" w:rsidRPr="00592FC0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592FC0" w:rsidRPr="00592FC0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14:paraId="4C5026E7" w14:textId="77777777" w:rsid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1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“ครูกัลยา” (ครูประจำชั้นสอนคณิตศาสตร์) </w:t>
      </w:r>
      <w:r w:rsidR="0016616E" w:rsidRPr="00C730B2">
        <w:rPr>
          <w:rFonts w:ascii="TH SarabunIT๙" w:hAnsi="TH SarabunIT๙" w:cs="TH SarabunIT๙"/>
          <w:sz w:val="32"/>
          <w:szCs w:val="32"/>
          <w:cs/>
        </w:rPr>
        <w:t>แสดง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</w:t>
      </w:r>
      <w:r w:rsidR="00410AA8" w:rsidRPr="00C730B2">
        <w:rPr>
          <w:rFonts w:ascii="TH SarabunIT๙" w:hAnsi="TH SarabunIT๙" w:cs="TH SarabunIT๙"/>
          <w:sz w:val="32"/>
          <w:szCs w:val="32"/>
          <w:u w:val="single"/>
          <w:cs/>
        </w:rPr>
        <w:t>ผิด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จรรยาบรรณต่อผู้รับบริการ</w:t>
      </w:r>
    </w:p>
    <w:p w14:paraId="079B0F0A" w14:textId="618E1D19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ตามข้อใด</w:t>
      </w:r>
    </w:p>
    <w:p w14:paraId="629C98B2" w14:textId="195F12BC" w:rsidR="00410AA8" w:rsidRPr="00C730B2" w:rsidRDefault="00927483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 w:rsidRPr="00C730B2">
        <w:rPr>
          <w:rFonts w:ascii="TH SarabunIT๙" w:hAnsi="TH SarabunIT๙" w:cs="TH SarabunIT๙"/>
          <w:sz w:val="32"/>
          <w:szCs w:val="32"/>
          <w:cs/>
        </w:rPr>
        <w:t>๒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.</w:t>
      </w:r>
      <w:r w:rsidR="00C730B2">
        <w:rPr>
          <w:rFonts w:ascii="TH SarabunIT๙" w:hAnsi="TH SarabunIT๙" w:cs="TH SarabunIT๙"/>
          <w:sz w:val="32"/>
          <w:szCs w:val="32"/>
        </w:rPr>
        <w:t xml:space="preserve">2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ของ “ครูกัลยา” มีผลดีหรือผลเสียต่อใคร อย่างไร</w:t>
      </w:r>
    </w:p>
    <w:p w14:paraId="2C9AD47F" w14:textId="460A0E2E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3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“ครูอาร์ต” (ครูสอนศิลปะ) </w:t>
      </w:r>
      <w:r w:rsidR="0016616E" w:rsidRPr="00C730B2">
        <w:rPr>
          <w:rFonts w:ascii="TH SarabunIT๙" w:hAnsi="TH SarabunIT๙" w:cs="TH SarabunIT๙"/>
          <w:sz w:val="32"/>
          <w:szCs w:val="32"/>
          <w:cs/>
        </w:rPr>
        <w:t>แสดง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ที่ต้องปฏิบัติ</w:t>
      </w:r>
      <w:r w:rsidR="00410AA8" w:rsidRPr="00C730B2">
        <w:rPr>
          <w:rFonts w:ascii="TH SarabunIT๙" w:hAnsi="TH SarabunIT๙" w:cs="TH SarabunIT๙"/>
          <w:sz w:val="32"/>
          <w:szCs w:val="32"/>
          <w:u w:val="single"/>
          <w:cs/>
        </w:rPr>
        <w:t>ตาม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จรรยาบรรณต่อผู้รับบริการตามข้อใด</w:t>
      </w:r>
    </w:p>
    <w:p w14:paraId="4AD6D69D" w14:textId="3CE3B0B9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4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ของ “ครูอาร์ต” มีผลดีหรือผลเสียต่อใคร อย่างไร</w:t>
      </w:r>
    </w:p>
    <w:p w14:paraId="2EF43401" w14:textId="0032643B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5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นักเรียนชื่อ “โยธิน” </w:t>
      </w:r>
      <w:r w:rsidR="0016616E" w:rsidRPr="00C730B2">
        <w:rPr>
          <w:rFonts w:ascii="TH SarabunIT๙" w:hAnsi="TH SarabunIT๙" w:cs="TH SarabunIT๙"/>
          <w:sz w:val="32"/>
          <w:szCs w:val="32"/>
          <w:cs/>
        </w:rPr>
        <w:t>แสดง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พฤติกรรมที่เหมาะสมหรือไม่ เพราะเหตุใด</w:t>
      </w:r>
    </w:p>
    <w:p w14:paraId="697BE493" w14:textId="0B3C08F9" w:rsidR="0086789E" w:rsidRPr="00C730B2" w:rsidRDefault="00C730B2" w:rsidP="00C730B2">
      <w:pPr>
        <w:spacing w:after="0" w:line="240" w:lineRule="auto"/>
        <w:ind w:right="-38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6 </w:t>
      </w:r>
      <w:r w:rsidR="0086789E" w:rsidRPr="00C730B2">
        <w:rPr>
          <w:rFonts w:ascii="TH SarabunIT๙" w:hAnsi="TH SarabunIT๙" w:cs="TH SarabunIT๙"/>
          <w:sz w:val="32"/>
          <w:szCs w:val="32"/>
          <w:cs/>
        </w:rPr>
        <w:t>ถ้าท่านเป็น ผอ. ท่านจะทำเช่นไรกับสถานการณ์ดังกล่าว เพราะเหตุใด</w:t>
      </w:r>
    </w:p>
    <w:p w14:paraId="02EA0616" w14:textId="77777777" w:rsidR="00C730B2" w:rsidRDefault="00C730B2" w:rsidP="00C730B2">
      <w:pPr>
        <w:spacing w:after="0" w:line="240" w:lineRule="auto"/>
        <w:ind w:firstLine="720"/>
        <w:rPr>
          <w:rFonts w:ascii="TH SarabunIT๙" w:eastAsia="Times New Roman" w:hAnsi="TH SarabunIT๙" w:cs="TH SarabunIT๙"/>
          <w:sz w:val="32"/>
          <w:szCs w:val="32"/>
          <w:bdr w:val="none" w:sz="0" w:space="0" w:color="auto" w:frame="1"/>
        </w:rPr>
      </w:pPr>
      <w:r>
        <w:rPr>
          <w:rFonts w:ascii="TH SarabunIT๙" w:hAnsi="TH SarabunIT๙" w:cs="TH SarabunIT๙"/>
          <w:sz w:val="32"/>
          <w:szCs w:val="32"/>
        </w:rPr>
        <w:t xml:space="preserve">2.7 </w:t>
      </w:r>
      <w:r w:rsidR="00410AA8" w:rsidRPr="00C730B2">
        <w:rPr>
          <w:rFonts w:ascii="TH SarabunIT๙" w:eastAsia="Times New Roman" w:hAnsi="TH SarabunIT๙" w:cs="TH SarabunIT๙"/>
          <w:sz w:val="32"/>
          <w:szCs w:val="32"/>
          <w:bdr w:val="none" w:sz="0" w:space="0" w:color="auto" w:frame="1"/>
          <w:cs/>
        </w:rPr>
        <w:t>แบบแผนพฤติกรรมการประพฤติและละเว้นการประพฤติตามจรรยาบรรณต่อผู้รับบริการของ</w:t>
      </w:r>
    </w:p>
    <w:p w14:paraId="0DC12F29" w14:textId="4922BEFC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eastAsia="Times New Roman" w:hAnsi="TH SarabunIT๙" w:cs="TH SarabunIT๙"/>
          <w:sz w:val="32"/>
          <w:szCs w:val="32"/>
          <w:bdr w:val="none" w:sz="0" w:space="0" w:color="auto" w:frame="1"/>
        </w:rPr>
        <w:t xml:space="preserve">      </w:t>
      </w:r>
      <w:r w:rsidR="00410AA8" w:rsidRPr="00C730B2">
        <w:rPr>
          <w:rFonts w:ascii="TH SarabunIT๙" w:eastAsia="Times New Roman" w:hAnsi="TH SarabunIT๙" w:cs="TH SarabunIT๙"/>
          <w:sz w:val="32"/>
          <w:szCs w:val="32"/>
          <w:bdr w:val="none" w:sz="0" w:space="0" w:color="auto" w:frame="1"/>
          <w:cs/>
        </w:rPr>
        <w:t>วิชาชีพครู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จากสถานการณ์ดังกล่าว ควรเป็นอย่างไร </w:t>
      </w:r>
    </w:p>
    <w:p w14:paraId="1B74A614" w14:textId="77777777" w:rsid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8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ถ้าท่านเป็นเพื่อนร่วมงานของ “ครูกัลยา” (ครูประจำชั้นสอนคณิตศาสตร์) </w:t>
      </w:r>
      <w:proofErr w:type="gramStart"/>
      <w:r w:rsidR="00410AA8" w:rsidRPr="00C730B2">
        <w:rPr>
          <w:rFonts w:ascii="TH SarabunIT๙" w:hAnsi="TH SarabunIT๙" w:cs="TH SarabunIT๙"/>
          <w:sz w:val="32"/>
          <w:szCs w:val="32"/>
          <w:cs/>
        </w:rPr>
        <w:t>และ“</w:t>
      </w:r>
      <w:proofErr w:type="gramEnd"/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ครูอาร์ต” </w:t>
      </w:r>
    </w:p>
    <w:p w14:paraId="473AE1A1" w14:textId="702CAFDD" w:rsidR="00410AA8" w:rsidRPr="00C730B2" w:rsidRDefault="00C730B2" w:rsidP="00C730B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(ครูสอนศิลปะ) ท่านจะแนะนำเพื่อนครูทั้งสองท่าน อย่างไร</w:t>
      </w:r>
    </w:p>
    <w:p w14:paraId="7B7073F4" w14:textId="77777777" w:rsidR="00C730B2" w:rsidRDefault="00C730B2" w:rsidP="00C730B2">
      <w:pPr>
        <w:spacing w:after="0" w:line="240" w:lineRule="auto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9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 xml:space="preserve">ถ้าเกิดเหตุการณ์จริงตามสถานการณ์ดังกล่าวแล้วไม่ได้รับการแก้ไขท่านคิดว่าจะส่งผลกระทบต่อผู้เรียน </w:t>
      </w:r>
    </w:p>
    <w:p w14:paraId="38EEBDFF" w14:textId="6A19B9A5" w:rsidR="00410AA8" w:rsidRPr="00C730B2" w:rsidRDefault="00C730B2" w:rsidP="00C730B2">
      <w:pPr>
        <w:spacing w:after="0" w:line="240" w:lineRule="auto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410AA8" w:rsidRPr="00C730B2">
        <w:rPr>
          <w:rFonts w:ascii="TH SarabunIT๙" w:hAnsi="TH SarabunIT๙" w:cs="TH SarabunIT๙"/>
          <w:sz w:val="32"/>
          <w:szCs w:val="32"/>
          <w:cs/>
        </w:rPr>
        <w:t>และวิชาชีพครูอย่างไร</w:t>
      </w:r>
    </w:p>
    <w:p w14:paraId="39FBB7AE" w14:textId="77777777" w:rsidR="00C52795" w:rsidRPr="00C730B2" w:rsidRDefault="00C52795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C730B2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</w:p>
    <w:p w14:paraId="08C2521A" w14:textId="77777777" w:rsidR="000D2ED4" w:rsidRPr="00C730B2" w:rsidRDefault="000D2ED4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21D4524A" w14:textId="70F57E29" w:rsidR="000D2ED4" w:rsidRPr="00C730B2" w:rsidRDefault="00C06284" w:rsidP="00C06284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</w:rPr>
        <w:t>**************************</w:t>
      </w:r>
      <w:bookmarkStart w:id="0" w:name="_GoBack"/>
      <w:bookmarkEnd w:id="0"/>
    </w:p>
    <w:p w14:paraId="6965A61D" w14:textId="77777777" w:rsidR="000D2ED4" w:rsidRPr="00C730B2" w:rsidRDefault="000D2ED4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7BA2A071" w14:textId="77777777" w:rsidR="000D2ED4" w:rsidRPr="00C730B2" w:rsidRDefault="000D2ED4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28F1FD32" w14:textId="77777777" w:rsidR="000D2ED4" w:rsidRPr="00C730B2" w:rsidRDefault="000D2ED4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668B419A" w14:textId="77777777" w:rsidR="000D2ED4" w:rsidRPr="00C730B2" w:rsidRDefault="000D2ED4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p w14:paraId="07609401" w14:textId="77777777" w:rsidR="000D2ED4" w:rsidRPr="00C730B2" w:rsidRDefault="000D2ED4" w:rsidP="00C730B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</w:p>
    <w:sectPr w:rsidR="000D2ED4" w:rsidRPr="00C730B2" w:rsidSect="00326EEF">
      <w:headerReference w:type="default" r:id="rId7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83294" w14:textId="77777777" w:rsidR="00B41BE3" w:rsidRDefault="00B41BE3" w:rsidP="003902D6">
      <w:pPr>
        <w:spacing w:after="0" w:line="240" w:lineRule="auto"/>
      </w:pPr>
      <w:r>
        <w:separator/>
      </w:r>
    </w:p>
  </w:endnote>
  <w:endnote w:type="continuationSeparator" w:id="0">
    <w:p w14:paraId="65B7AC6F" w14:textId="77777777" w:rsidR="00B41BE3" w:rsidRDefault="00B41BE3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AA2C9" w14:textId="77777777" w:rsidR="00B41BE3" w:rsidRDefault="00B41BE3" w:rsidP="003902D6">
      <w:pPr>
        <w:spacing w:after="0" w:line="240" w:lineRule="auto"/>
      </w:pPr>
      <w:r>
        <w:separator/>
      </w:r>
    </w:p>
  </w:footnote>
  <w:footnote w:type="continuationSeparator" w:id="0">
    <w:p w14:paraId="4CD28277" w14:textId="77777777" w:rsidR="00B41BE3" w:rsidRDefault="00B41BE3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14:paraId="23A7AF4C" w14:textId="77777777"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373E52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2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14:paraId="72FCC608" w14:textId="77777777" w:rsidR="00081D69" w:rsidRDefault="00081D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07145C"/>
    <w:multiLevelType w:val="multilevel"/>
    <w:tmpl w:val="879CCE62"/>
    <w:lvl w:ilvl="0">
      <w:start w:val="1"/>
      <w:numFmt w:val="decimal"/>
      <w:lvlText w:val="%1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8" w:hanging="40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2728"/>
    <w:rsid w:val="000301C4"/>
    <w:rsid w:val="00045CEB"/>
    <w:rsid w:val="00047901"/>
    <w:rsid w:val="00055CCA"/>
    <w:rsid w:val="00081D69"/>
    <w:rsid w:val="0009533E"/>
    <w:rsid w:val="000C61B6"/>
    <w:rsid w:val="000D2ED4"/>
    <w:rsid w:val="000E7956"/>
    <w:rsid w:val="00137C3D"/>
    <w:rsid w:val="0014013A"/>
    <w:rsid w:val="00157463"/>
    <w:rsid w:val="001600A8"/>
    <w:rsid w:val="00165C1F"/>
    <w:rsid w:val="0016616E"/>
    <w:rsid w:val="0018087F"/>
    <w:rsid w:val="001E20E9"/>
    <w:rsid w:val="001E2E54"/>
    <w:rsid w:val="001E42EB"/>
    <w:rsid w:val="00282FDC"/>
    <w:rsid w:val="002D5165"/>
    <w:rsid w:val="002E4E9A"/>
    <w:rsid w:val="002E536D"/>
    <w:rsid w:val="002F57A1"/>
    <w:rsid w:val="002F7F30"/>
    <w:rsid w:val="003124D7"/>
    <w:rsid w:val="00321DD8"/>
    <w:rsid w:val="00326EEF"/>
    <w:rsid w:val="00334FA4"/>
    <w:rsid w:val="00335F3D"/>
    <w:rsid w:val="00355059"/>
    <w:rsid w:val="003560D8"/>
    <w:rsid w:val="0035625B"/>
    <w:rsid w:val="00362E9F"/>
    <w:rsid w:val="00364C5D"/>
    <w:rsid w:val="00373E52"/>
    <w:rsid w:val="00376410"/>
    <w:rsid w:val="0038433D"/>
    <w:rsid w:val="003902D6"/>
    <w:rsid w:val="003A6BA0"/>
    <w:rsid w:val="003B5825"/>
    <w:rsid w:val="003E43A9"/>
    <w:rsid w:val="003F0342"/>
    <w:rsid w:val="004012F9"/>
    <w:rsid w:val="00410AA8"/>
    <w:rsid w:val="0041315D"/>
    <w:rsid w:val="0043183F"/>
    <w:rsid w:val="00431A75"/>
    <w:rsid w:val="00467AA4"/>
    <w:rsid w:val="00490008"/>
    <w:rsid w:val="0049252C"/>
    <w:rsid w:val="004948B4"/>
    <w:rsid w:val="004B4703"/>
    <w:rsid w:val="005116C4"/>
    <w:rsid w:val="00514320"/>
    <w:rsid w:val="00580C0C"/>
    <w:rsid w:val="00592FC0"/>
    <w:rsid w:val="00594C46"/>
    <w:rsid w:val="00595119"/>
    <w:rsid w:val="005A1920"/>
    <w:rsid w:val="005B5998"/>
    <w:rsid w:val="005C6F80"/>
    <w:rsid w:val="005D5D76"/>
    <w:rsid w:val="005F2BA0"/>
    <w:rsid w:val="006058DF"/>
    <w:rsid w:val="00625B45"/>
    <w:rsid w:val="006470F2"/>
    <w:rsid w:val="00676D31"/>
    <w:rsid w:val="006778A7"/>
    <w:rsid w:val="00680A6E"/>
    <w:rsid w:val="0068653B"/>
    <w:rsid w:val="00694B76"/>
    <w:rsid w:val="006C272F"/>
    <w:rsid w:val="006D5649"/>
    <w:rsid w:val="006D7A19"/>
    <w:rsid w:val="006E28C7"/>
    <w:rsid w:val="006E6ED6"/>
    <w:rsid w:val="006F5D84"/>
    <w:rsid w:val="00704221"/>
    <w:rsid w:val="0071142C"/>
    <w:rsid w:val="00714C91"/>
    <w:rsid w:val="00716613"/>
    <w:rsid w:val="007370BC"/>
    <w:rsid w:val="00774BCA"/>
    <w:rsid w:val="00795B4A"/>
    <w:rsid w:val="007A0B80"/>
    <w:rsid w:val="00834BBC"/>
    <w:rsid w:val="00851CE5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27483"/>
    <w:rsid w:val="009716AB"/>
    <w:rsid w:val="0098248B"/>
    <w:rsid w:val="0099466F"/>
    <w:rsid w:val="009A1A59"/>
    <w:rsid w:val="009A33A5"/>
    <w:rsid w:val="009C2348"/>
    <w:rsid w:val="009C562C"/>
    <w:rsid w:val="009D24E6"/>
    <w:rsid w:val="009D2ECF"/>
    <w:rsid w:val="009E0E6B"/>
    <w:rsid w:val="00A65C9C"/>
    <w:rsid w:val="00A67D4F"/>
    <w:rsid w:val="00A8044C"/>
    <w:rsid w:val="00A838FE"/>
    <w:rsid w:val="00AB2ED6"/>
    <w:rsid w:val="00AE1889"/>
    <w:rsid w:val="00B20200"/>
    <w:rsid w:val="00B41BE3"/>
    <w:rsid w:val="00B46313"/>
    <w:rsid w:val="00B9591E"/>
    <w:rsid w:val="00BB77AE"/>
    <w:rsid w:val="00BC30A3"/>
    <w:rsid w:val="00BD66A3"/>
    <w:rsid w:val="00BE6DF5"/>
    <w:rsid w:val="00C06284"/>
    <w:rsid w:val="00C128CA"/>
    <w:rsid w:val="00C1400C"/>
    <w:rsid w:val="00C52795"/>
    <w:rsid w:val="00C70FAF"/>
    <w:rsid w:val="00C730B2"/>
    <w:rsid w:val="00C96128"/>
    <w:rsid w:val="00CB5826"/>
    <w:rsid w:val="00CD03BD"/>
    <w:rsid w:val="00CD55E5"/>
    <w:rsid w:val="00CD7368"/>
    <w:rsid w:val="00CE5EBE"/>
    <w:rsid w:val="00D01E9D"/>
    <w:rsid w:val="00D02C57"/>
    <w:rsid w:val="00D23D38"/>
    <w:rsid w:val="00D43BE1"/>
    <w:rsid w:val="00D75986"/>
    <w:rsid w:val="00D8797F"/>
    <w:rsid w:val="00DA7BDF"/>
    <w:rsid w:val="00DC6FA0"/>
    <w:rsid w:val="00E04FC6"/>
    <w:rsid w:val="00E15F33"/>
    <w:rsid w:val="00E27E94"/>
    <w:rsid w:val="00E3169B"/>
    <w:rsid w:val="00E37D1C"/>
    <w:rsid w:val="00E428F8"/>
    <w:rsid w:val="00E75585"/>
    <w:rsid w:val="00E806F3"/>
    <w:rsid w:val="00E83D81"/>
    <w:rsid w:val="00E85BE7"/>
    <w:rsid w:val="00EC5DD3"/>
    <w:rsid w:val="00EF2C33"/>
    <w:rsid w:val="00EF6B68"/>
    <w:rsid w:val="00F20A46"/>
    <w:rsid w:val="00F36A42"/>
    <w:rsid w:val="00F45683"/>
    <w:rsid w:val="00F82EF8"/>
    <w:rsid w:val="00F91BFF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3B30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User</cp:lastModifiedBy>
  <cp:revision>12</cp:revision>
  <cp:lastPrinted>2018-08-03T05:22:00Z</cp:lastPrinted>
  <dcterms:created xsi:type="dcterms:W3CDTF">2018-06-25T03:05:00Z</dcterms:created>
  <dcterms:modified xsi:type="dcterms:W3CDTF">2018-08-23T15:45:00Z</dcterms:modified>
</cp:coreProperties>
</file>